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1, 2021 (04:35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1T20:35:42Z</dcterms:created>
  <dcterms:modified xsi:type="dcterms:W3CDTF">2021-06-11T20:3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1, 2021 (04:35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